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636D" w:rsidRDefault="00DA4943" w:rsidP="00DA4943">
      <w:pPr>
        <w:jc w:val="right"/>
        <w:rPr>
          <w:b/>
        </w:rPr>
      </w:pPr>
      <w:r>
        <w:rPr>
          <w:b/>
        </w:rPr>
        <w:t>11</w:t>
      </w:r>
      <w:r w:rsidRPr="00DA4943">
        <w:rPr>
          <w:b/>
          <w:vertAlign w:val="superscript"/>
        </w:rPr>
        <w:t>th</w:t>
      </w:r>
      <w:r>
        <w:rPr>
          <w:b/>
        </w:rPr>
        <w:t xml:space="preserve"> May 2022</w:t>
      </w:r>
    </w:p>
    <w:p w:rsidR="00DA4943" w:rsidRDefault="00084420" w:rsidP="00DA4943">
      <w:pPr>
        <w:jc w:val="right"/>
        <w:rPr>
          <w:b/>
        </w:rPr>
      </w:pPr>
      <w:r>
        <w:rPr>
          <w:b/>
        </w:rPr>
        <w:t>IT</w:t>
      </w:r>
      <w:bookmarkStart w:id="0" w:name="_GoBack"/>
      <w:bookmarkEnd w:id="0"/>
      <w:r w:rsidR="00DA4943">
        <w:rPr>
          <w:b/>
        </w:rPr>
        <w:t xml:space="preserve"> Assignment</w:t>
      </w:r>
    </w:p>
    <w:p w:rsidR="00DA4943" w:rsidRDefault="00E351AA" w:rsidP="00E351AA">
      <w:pPr>
        <w:pStyle w:val="ListParagraph"/>
        <w:numPr>
          <w:ilvl w:val="0"/>
          <w:numId w:val="1"/>
        </w:numPr>
        <w:rPr>
          <w:b/>
        </w:rPr>
      </w:pPr>
      <w:r w:rsidRPr="00800427">
        <w:rPr>
          <w:b/>
        </w:rPr>
        <w:t>What is Anchor tag and how can you open an URL into a new tab when clicked?</w:t>
      </w:r>
    </w:p>
    <w:p w:rsidR="00403786" w:rsidRDefault="00A41157" w:rsidP="00080C26">
      <w:pPr>
        <w:pStyle w:val="NoSpacing"/>
      </w:pPr>
      <w:r>
        <w:t>The anchor tag combined with its href attribute</w:t>
      </w:r>
      <w:r w:rsidR="00080C26">
        <w:t xml:space="preserve"> </w:t>
      </w:r>
      <w:r w:rsidR="00080C26" w:rsidRPr="00080C26">
        <w:t>creates a hyperlink to web pages, files, email addresses, locations</w:t>
      </w:r>
      <w:r w:rsidR="00080C26">
        <w:t xml:space="preserve"> </w:t>
      </w:r>
      <w:r w:rsidR="00080C26" w:rsidRPr="00080C26">
        <w:t>in the same page, or anything else a URL can address</w:t>
      </w:r>
      <w:r w:rsidR="00080C26">
        <w:t xml:space="preserve">. </w:t>
      </w:r>
    </w:p>
    <w:p w:rsidR="00080C26" w:rsidRDefault="00080C26" w:rsidP="00080C26">
      <w:pPr>
        <w:pStyle w:val="NoSpacing"/>
      </w:pPr>
      <w:r>
        <w:t>Using the target attribute</w:t>
      </w:r>
      <w:r w:rsidR="00685054">
        <w:t xml:space="preserve"> with its value set to _blank</w:t>
      </w:r>
      <w:r>
        <w:t xml:space="preserve">, will </w:t>
      </w:r>
      <w:r w:rsidR="00685054">
        <w:t>open the link in a new tab</w:t>
      </w:r>
      <w:r w:rsidR="00F85F72">
        <w:t xml:space="preserve"> when clicked</w:t>
      </w:r>
    </w:p>
    <w:p w:rsidR="00B37BA2" w:rsidRDefault="00B37BA2" w:rsidP="00080C26">
      <w:pPr>
        <w:pStyle w:val="NoSpacing"/>
      </w:pPr>
    </w:p>
    <w:p w:rsidR="00B37BA2" w:rsidRDefault="00084420" w:rsidP="00080C26">
      <w:pPr>
        <w:pStyle w:val="NoSpacing"/>
      </w:pPr>
      <w:r w:rsidRPr="00B37BA2">
        <w:rPr>
          <w:b/>
        </w:rPr>
        <w:t>E.g.</w:t>
      </w:r>
      <w:r w:rsidR="00B37BA2" w:rsidRPr="00B37BA2">
        <w:rPr>
          <w:b/>
        </w:rPr>
        <w:t xml:space="preserve"> - </w:t>
      </w:r>
      <w:r w:rsidR="00B37BA2" w:rsidRPr="00B37BA2">
        <w:t>&lt;a href=</w:t>
      </w:r>
      <w:r w:rsidR="006A78A8">
        <w:t>”</w:t>
      </w:r>
      <w:hyperlink r:id="rId5" w:history="1">
        <w:r w:rsidR="009E1409" w:rsidRPr="007B4FDF">
          <w:rPr>
            <w:rStyle w:val="Hyperlink"/>
          </w:rPr>
          <w:t>https://google.com</w:t>
        </w:r>
      </w:hyperlink>
      <w:r w:rsidR="006A78A8">
        <w:t>”</w:t>
      </w:r>
      <w:r w:rsidR="00B37BA2" w:rsidRPr="00B37BA2">
        <w:t xml:space="preserve"> target</w:t>
      </w:r>
      <w:r w:rsidR="00B37BA2">
        <w:t>=</w:t>
      </w:r>
      <w:r w:rsidR="009E1409">
        <w:t>”_blank”&gt; Click me! &lt;/a&gt;</w:t>
      </w:r>
    </w:p>
    <w:p w:rsidR="00263FF2" w:rsidRPr="00B37BA2" w:rsidRDefault="00263FF2" w:rsidP="00080C26">
      <w:pPr>
        <w:pStyle w:val="NoSpacing"/>
      </w:pPr>
    </w:p>
    <w:p w:rsidR="0015014F" w:rsidRDefault="0015014F" w:rsidP="0015014F">
      <w:pPr>
        <w:pStyle w:val="ListParagraph"/>
        <w:numPr>
          <w:ilvl w:val="0"/>
          <w:numId w:val="1"/>
        </w:numPr>
        <w:rPr>
          <w:b/>
        </w:rPr>
      </w:pPr>
      <w:r w:rsidRPr="00800427">
        <w:rPr>
          <w:b/>
        </w:rPr>
        <w:t>What are inline elements and block-level elements in HTML?</w:t>
      </w:r>
    </w:p>
    <w:p w:rsidR="00947389" w:rsidRDefault="00D65B25" w:rsidP="00947389">
      <w:pPr>
        <w:pStyle w:val="NoSpacing"/>
      </w:pPr>
      <w:r>
        <w:t>Inline elements</w:t>
      </w:r>
      <w:r w:rsidR="001D431E">
        <w:t xml:space="preserve"> take up only as much width as they need to, and do not start on a new line, some examples are em, strong, span, a etc.</w:t>
      </w:r>
    </w:p>
    <w:p w:rsidR="001D431E" w:rsidRDefault="001D431E" w:rsidP="00947389">
      <w:pPr>
        <w:pStyle w:val="NoSpacing"/>
      </w:pPr>
      <w:r>
        <w:t xml:space="preserve">Block level elements take up the full width of the browser and thus start on a new line each time, whilst also having default margins, some examples are p, h1-6, div, li </w:t>
      </w:r>
      <w:r w:rsidR="00084420">
        <w:t>etc.</w:t>
      </w:r>
    </w:p>
    <w:p w:rsidR="003C0A14" w:rsidRPr="00800427" w:rsidRDefault="003C0A14" w:rsidP="00947389">
      <w:pPr>
        <w:pStyle w:val="NoSpacing"/>
      </w:pPr>
    </w:p>
    <w:p w:rsidR="0015014F" w:rsidRDefault="0015014F" w:rsidP="00800427">
      <w:pPr>
        <w:pStyle w:val="ListParagraph"/>
        <w:numPr>
          <w:ilvl w:val="0"/>
          <w:numId w:val="1"/>
        </w:numPr>
        <w:rPr>
          <w:b/>
        </w:rPr>
      </w:pPr>
      <w:r w:rsidRPr="00800427">
        <w:rPr>
          <w:b/>
        </w:rPr>
        <w:t>Explain the structure of the HTML webpage.</w:t>
      </w:r>
    </w:p>
    <w:p w:rsidR="003C0A14" w:rsidRDefault="0059268C" w:rsidP="003C0A14">
      <w:r>
        <w:t>The typical structure of an html element contains the doctype tag, html element, head element, and body element.</w:t>
      </w:r>
    </w:p>
    <w:p w:rsidR="007A29C9" w:rsidRDefault="0059268C" w:rsidP="007A29C9">
      <w:pPr>
        <w:pStyle w:val="NoSpacing"/>
      </w:pPr>
      <w:r>
        <w:tab/>
        <w:t xml:space="preserve">The doctypes tag </w:t>
      </w:r>
      <w:r>
        <w:t>tells the browser what version of html it is responding to</w:t>
      </w:r>
    </w:p>
    <w:p w:rsidR="007A29C9" w:rsidRDefault="007A29C9" w:rsidP="007A29C9">
      <w:pPr>
        <w:pStyle w:val="NoSpacing"/>
      </w:pPr>
      <w:r>
        <w:tab/>
        <w:t>The html element contains all of the subsequent elements, such as the head and body elements</w:t>
      </w:r>
    </w:p>
    <w:p w:rsidR="00970214" w:rsidRDefault="00970214" w:rsidP="007A29C9">
      <w:pPr>
        <w:pStyle w:val="NoSpacing"/>
      </w:pPr>
      <w:r>
        <w:tab/>
        <w:t>The head element contains the metadata, title, css and script elements used for formatting and assignment.</w:t>
      </w:r>
    </w:p>
    <w:p w:rsidR="00970214" w:rsidRDefault="00970214" w:rsidP="007A29C9">
      <w:pPr>
        <w:pStyle w:val="NoSpacing"/>
      </w:pPr>
      <w:r>
        <w:tab/>
        <w:t>The body tag contains the text, images, videos, and overall formatting that the web browser displays, by including tags like the p, h1-6, a, and img tags</w:t>
      </w:r>
      <w:r w:rsidR="0071773B">
        <w:t xml:space="preserve">. </w:t>
      </w:r>
    </w:p>
    <w:p w:rsidR="0071773B" w:rsidRDefault="0071773B" w:rsidP="007A29C9">
      <w:pPr>
        <w:pStyle w:val="NoSpacing"/>
      </w:pPr>
    </w:p>
    <w:p w:rsidR="0071773B" w:rsidRDefault="0071773B" w:rsidP="007A29C9">
      <w:pPr>
        <w:pStyle w:val="NoSpacing"/>
        <w:rPr>
          <w:b/>
        </w:rPr>
      </w:pPr>
      <w:r>
        <w:rPr>
          <w:b/>
        </w:rPr>
        <w:t>Example</w:t>
      </w:r>
    </w:p>
    <w:p w:rsidR="0071773B" w:rsidRDefault="0071773B" w:rsidP="007A29C9">
      <w:pPr>
        <w:pStyle w:val="NoSpacing"/>
        <w:rPr>
          <w:b/>
        </w:rPr>
      </w:pPr>
    </w:p>
    <w:p w:rsidR="008E5BFA" w:rsidRDefault="008E5BFA" w:rsidP="007A29C9">
      <w:pPr>
        <w:pStyle w:val="NoSpacing"/>
        <w:rPr>
          <w:noProof/>
        </w:rPr>
      </w:pPr>
    </w:p>
    <w:p w:rsidR="0071773B" w:rsidRPr="0071773B" w:rsidRDefault="008E5BFA" w:rsidP="007A29C9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7E9C4463" wp14:editId="0E539BDB">
            <wp:extent cx="3131725" cy="2373549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9822" t="13974" r="37480" b="14980"/>
                    <a:stretch/>
                  </pic:blipFill>
                  <pic:spPr bwMode="auto">
                    <a:xfrm>
                      <a:off x="0" y="0"/>
                      <a:ext cx="3131725" cy="2373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B03C5" w:rsidRPr="00BB03C5">
        <w:rPr>
          <w:noProof/>
        </w:rPr>
        <w:t xml:space="preserve"> </w:t>
      </w:r>
      <w:r w:rsidR="00BB03C5">
        <w:rPr>
          <w:noProof/>
        </w:rPr>
        <w:drawing>
          <wp:inline distT="0" distB="0" distL="0" distR="0" wp14:anchorId="1328EA62" wp14:editId="66E97A63">
            <wp:extent cx="1692613" cy="2363821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-1" t="14556" r="71521" b="14695"/>
                    <a:stretch/>
                  </pic:blipFill>
                  <pic:spPr bwMode="auto">
                    <a:xfrm>
                      <a:off x="0" y="0"/>
                      <a:ext cx="1692720" cy="2363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1773B" w:rsidRPr="007177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5E7744"/>
    <w:multiLevelType w:val="hybridMultilevel"/>
    <w:tmpl w:val="C994E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jIxNrawNLM0NTVR0lEKTi0uzszPAykwrAUA7E41WCwAAAA="/>
  </w:docVars>
  <w:rsids>
    <w:rsidRoot w:val="000D4BA0"/>
    <w:rsid w:val="00080C26"/>
    <w:rsid w:val="00084420"/>
    <w:rsid w:val="000D4BA0"/>
    <w:rsid w:val="0015014F"/>
    <w:rsid w:val="001D431E"/>
    <w:rsid w:val="001D636D"/>
    <w:rsid w:val="00263FF2"/>
    <w:rsid w:val="00327DC0"/>
    <w:rsid w:val="003C0A14"/>
    <w:rsid w:val="00403786"/>
    <w:rsid w:val="0059268C"/>
    <w:rsid w:val="00685054"/>
    <w:rsid w:val="006A78A8"/>
    <w:rsid w:val="0071773B"/>
    <w:rsid w:val="007A29C9"/>
    <w:rsid w:val="00800427"/>
    <w:rsid w:val="008E5BFA"/>
    <w:rsid w:val="00947389"/>
    <w:rsid w:val="00970214"/>
    <w:rsid w:val="009E1409"/>
    <w:rsid w:val="00A41157"/>
    <w:rsid w:val="00B37BA2"/>
    <w:rsid w:val="00BB03C5"/>
    <w:rsid w:val="00D65B25"/>
    <w:rsid w:val="00DA4943"/>
    <w:rsid w:val="00E351AA"/>
    <w:rsid w:val="00F85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17F7A"/>
  <w15:chartTrackingRefBased/>
  <w15:docId w15:val="{A17CF46D-CDB1-45F9-8077-E4B8834D7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51AA"/>
    <w:pPr>
      <w:ind w:left="720"/>
      <w:contextualSpacing/>
    </w:pPr>
  </w:style>
  <w:style w:type="paragraph" w:styleId="NoSpacing">
    <w:name w:val="No Spacing"/>
    <w:uiPriority w:val="1"/>
    <w:qFormat/>
    <w:rsid w:val="00080C2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37BA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86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4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5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6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7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oogle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ty U.S</dc:creator>
  <cp:keywords/>
  <dc:description/>
  <cp:lastModifiedBy>Lety U.S</cp:lastModifiedBy>
  <cp:revision>26</cp:revision>
  <dcterms:created xsi:type="dcterms:W3CDTF">2022-05-11T08:47:00Z</dcterms:created>
  <dcterms:modified xsi:type="dcterms:W3CDTF">2022-05-11T09:09:00Z</dcterms:modified>
</cp:coreProperties>
</file>